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218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404c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9a93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7195d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1bb7b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41fd0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06819a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144686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7:49Z</dcterms:created>
  <dcterms:modified xsi:type="dcterms:W3CDTF">2021-02-08T17:47:49Z</dcterms:modified>
</cp:coreProperties>
</file>